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56085091b095704ffd57fb80f1601708b7ef989"/>
    <w:p>
      <w:pPr>
        <w:pStyle w:val="Heading1"/>
      </w:pPr>
      <w:r>
        <w:t xml:space="preserve">Cover Letter for Electronics Engineer Position in Tanzania Dar es Salaam</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R Department]</w:t>
      </w:r>
      <w:r>
        <w:br/>
      </w:r>
      <w:r>
        <w:t xml:space="preserve">[Company Name]</w:t>
      </w:r>
      <w:r>
        <w:br/>
      </w:r>
      <w:r>
        <w:t xml:space="preserve">[Company Address]</w:t>
      </w:r>
      <w:r>
        <w:br/>
      </w:r>
      <w:r>
        <w:t xml:space="preserve">Dar es Salaam, Tanzania</w:t>
      </w:r>
    </w:p>
    <w:p>
      <w:pPr>
        <w:pStyle w:val="BodyText"/>
      </w:pPr>
      <w:r>
        <w:t xml:space="preserve">Dear Hiring Manager,</w:t>
      </w:r>
    </w:p>
    <w:p>
      <w:pPr>
        <w:pStyle w:val="BodyText"/>
      </w:pPr>
      <w:r>
        <w:t xml:space="preserve">I am writing to express my keen interest in the Electronics Engineer position at your esteemed organization in Dar es Salaam, Tanzania. As a highly motivated and technically skilled professional with a passion for innovation and problem-solving, I am eager to contribute my expertise in electronics engineering to support the technological advancement of Tanzania. My background in designing, developing, and maintaining electronic systems aligns perfectly with the demands of this role, and I am excited about the opportunity to bring my skills to your team in one of Africa’s most dynamic regions.</w:t>
      </w:r>
    </w:p>
    <w:p>
      <w:pPr>
        <w:pStyle w:val="BodyText"/>
      </w:pPr>
      <w:r>
        <w:t xml:space="preserve">As an Electronics Engineer with [X years] of experience in both academic and industry settings, I have consistently demonstrated a commitment to excellence in creating solutions that address real-world challenges. My work has spanned diverse areas such as circuit design, embedded systems development, and telecommunications infrastructure. In Tanzania Dar es Salaam, where the demand for reliable and innovative electronic solutions is growing rapidly due to urbanization and digital transformation initiatives, I am confident that my technical acumen can make a meaningful impact.</w:t>
      </w:r>
    </w:p>
    <w:bookmarkStart w:id="20" w:name="professional-background"/>
    <w:p>
      <w:pPr>
        <w:pStyle w:val="Heading2"/>
      </w:pPr>
      <w:r>
        <w:t xml:space="preserve">Professional Background</w:t>
      </w:r>
    </w:p>
    <w:p>
      <w:pPr>
        <w:pStyle w:val="FirstParagraph"/>
      </w:pPr>
      <w:r>
        <w:t xml:space="preserve">Throughout my career, I have focused on delivering high-quality electronics engineering services that meet the evolving needs of industries. My experience includes designing and testing electronic circuits for applications ranging from industrial automation to consumer electronics. I have also led projects involving the integration of renewable energy systems, such as solar-powered microgrids, which are increasingly vital for Tanzania’s rural and urban development goals.</w:t>
      </w:r>
    </w:p>
    <w:p>
      <w:pPr>
        <w:pStyle w:val="BodyText"/>
      </w:pPr>
      <w:r>
        <w:t xml:space="preserve">In my previous role at [Previous Company Name], I was responsible for managing the development of embedded systems for automated monitoring solutions used in agriculture and water management. This project required a deep understanding of both hardware and software integration, as well as collaboration with local stakeholders to ensure the technology met their specific needs. The success of this initiative not only improved operational efficiency but also contributed to sustainable practices in Tanzania’s agricultural sector.</w:t>
      </w:r>
    </w:p>
    <w:bookmarkEnd w:id="20"/>
    <w:bookmarkStart w:id="21" w:name="understanding-the-local-context"/>
    <w:p>
      <w:pPr>
        <w:pStyle w:val="Heading2"/>
      </w:pPr>
      <w:r>
        <w:t xml:space="preserve">Understanding the Local Context</w:t>
      </w:r>
    </w:p>
    <w:p>
      <w:pPr>
        <w:pStyle w:val="FirstParagraph"/>
      </w:pPr>
      <w:r>
        <w:t xml:space="preserve">Tanzania Dar es Salaam is a hub of innovation and economic growth, with a growing demand for skilled professionals in engineering and technology. As an Electronics Engineer, I am particularly drawn to the opportunities here to contribute to projects that align with national development priorities, such as expanding access to reliable energy, improving communication networks, and advancing smart infrastructure. My work in Dar es Salaam would not only leverage my technical skills but also allow me to engage with the local community and understand their unique challenges.</w:t>
      </w:r>
    </w:p>
    <w:p>
      <w:pPr>
        <w:pStyle w:val="BodyText"/>
      </w:pPr>
      <w:r>
        <w:t xml:space="preserve">For instance, the increasing adoption of mobile technology in Tanzania has created a need for robust telecommunications infrastructure. My expertise in wireless communication systems and signal processing could directly support initiatives to enhance connectivity across the region. Additionally, my experience with power electronics and renewable energy systems would enable me to contribute to projects aimed at addressing the country’s energy gaps, which remain a critical barrier to economic growth.</w:t>
      </w:r>
    </w:p>
    <w:bookmarkEnd w:id="21"/>
    <w:bookmarkStart w:id="22" w:name="why-tanzania-dar-es-salaam"/>
    <w:p>
      <w:pPr>
        <w:pStyle w:val="Heading2"/>
      </w:pPr>
      <w:r>
        <w:t xml:space="preserve">Why Tanzania Dar es Salaam?</w:t>
      </w:r>
    </w:p>
    <w:p>
      <w:pPr>
        <w:pStyle w:val="FirstParagraph"/>
      </w:pPr>
      <w:r>
        <w:t xml:space="preserve">Choosing Dar es Salaam as the location for my career in electronics engineering is a natural decision. The city’s vibrant entrepreneurial ecosystem and strategic position as a regional trade and technology hub make it an ideal place to innovate. I am particularly inspired by the potential to collaborate with local startups, academic institutions, and government agencies on projects that drive technological progress in Tanzania.</w:t>
      </w:r>
    </w:p>
    <w:p>
      <w:pPr>
        <w:pStyle w:val="BodyText"/>
      </w:pPr>
      <w:r>
        <w:t xml:space="preserve">Moreover, working in Dar es Salaam would allow me to contribute to initiatives that align with my values of sustainability and social impact. Whether it’s developing cost-effective electronic solutions for rural communities or supporting the growth of local industries through advanced technology, I am committed to creating value that extends beyond technical excellence.</w:t>
      </w:r>
    </w:p>
    <w:bookmarkEnd w:id="22"/>
    <w:bookmarkStart w:id="23" w:name="technical-expertise-and-soft-skills"/>
    <w:p>
      <w:pPr>
        <w:pStyle w:val="Heading2"/>
      </w:pPr>
      <w:r>
        <w:t xml:space="preserve">Technical Expertise and Soft Skills</w:t>
      </w:r>
    </w:p>
    <w:p>
      <w:pPr>
        <w:pStyle w:val="FirstParagraph"/>
      </w:pPr>
      <w:r>
        <w:t xml:space="preserve">My technical skills as an Electronics Engineer encompass a wide range of competencies, including circuit design using industry-standard tools like SPICE and CAD software, microcontroller programming (e.g., Arduino, Raspberry Pi), and troubleshooting complex electronic systems. I am also proficient in communication protocols such as I2C, SPI, and CAN bus, which are essential for modern embedded systems.</w:t>
      </w:r>
    </w:p>
    <w:p>
      <w:pPr>
        <w:pStyle w:val="BodyText"/>
      </w:pPr>
      <w:r>
        <w:t xml:space="preserve">In addition to my technical skills, I bring strong problem-solving abilities and a collaborative mindset. I have worked effectively in cross-functional teams to deliver projects on time and within budget. My ability to communicate complex technical concepts in an accessible way has been instrumental in bridging the gap between engineers, clients, and end-users. This skill is particularly valuable in Tanzania Dar es Salaam, where clear communication with local stakeholders is key to successful project execution.</w:t>
      </w:r>
    </w:p>
    <w:bookmarkEnd w:id="23"/>
    <w:bookmarkStart w:id="24" w:name="conclusion"/>
    <w:p>
      <w:pPr>
        <w:pStyle w:val="Heading2"/>
      </w:pPr>
      <w:r>
        <w:t xml:space="preserve">Conclusion</w:t>
      </w:r>
    </w:p>
    <w:p>
      <w:pPr>
        <w:pStyle w:val="FirstParagraph"/>
      </w:pPr>
      <w:r>
        <w:t xml:space="preserve">I am enthusiastic about the opportunity to join your team as an Electronics Engineer in Dar es Salaam and contribute to the technological advancement of Tanzania. My combination of technical expertise, practical experience, and passion for innovation make me a strong candidate for this role. I am eager to bring my skills to your organization and help drive progress in one of Africa’s most promising markets.</w:t>
      </w:r>
    </w:p>
    <w:p>
      <w:pPr>
        <w:pStyle w:val="BodyText"/>
      </w:pPr>
      <w:r>
        <w:t xml:space="preserve">Thank you for considering my application. I would welcome the opportunity to discuss how my background and vision align with the goals of your company. Please feel free to contact me at [Your Phone Number] or [Your Email Address] at your earliest convenience.</w:t>
      </w:r>
    </w:p>
    <w:p>
      <w:pPr>
        <w:pStyle w:val="BodyText"/>
      </w:pPr>
      <w:r>
        <w:t xml:space="preserve">Sincerely,</w:t>
      </w:r>
      <w:r>
        <w:br/>
      </w:r>
      <w:r>
        <w:t xml:space="preserve">[Your Full Name]</w:t>
      </w:r>
      <w:r>
        <w:br/>
      </w:r>
      <w:r>
        <w:t xml:space="preserve">Electronics Engine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 Tanzania Dar es Salaam</dc:title>
  <dc:creator/>
  <dc:language>en</dc:language>
  <cp:keywords/>
  <dcterms:created xsi:type="dcterms:W3CDTF">2025-12-08T17:21:59Z</dcterms:created>
  <dcterms:modified xsi:type="dcterms:W3CDTF">2025-12-08T17:21:59Z</dcterms:modified>
</cp:coreProperties>
</file>

<file path=docProps/custom.xml><?xml version="1.0" encoding="utf-8"?>
<Properties xmlns="http://schemas.openxmlformats.org/officeDocument/2006/custom-properties" xmlns:vt="http://schemas.openxmlformats.org/officeDocument/2006/docPropsVTypes"/>
</file>